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22890" w14:textId="77777777" w:rsidR="0097453A" w:rsidRPr="00884708" w:rsidRDefault="001471A4" w:rsidP="001471A4">
      <w:pPr>
        <w:jc w:val="center"/>
        <w:rPr>
          <w:b/>
          <w:u w:val="single"/>
        </w:rPr>
      </w:pPr>
      <w:r w:rsidRPr="00884708">
        <w:rPr>
          <w:b/>
          <w:u w:val="single"/>
        </w:rPr>
        <w:t>G Suite for Business</w:t>
      </w:r>
    </w:p>
    <w:p w14:paraId="321ACF0A" w14:textId="77777777" w:rsidR="001471A4" w:rsidRDefault="001471A4" w:rsidP="001471A4">
      <w:pPr>
        <w:jc w:val="center"/>
      </w:pPr>
    </w:p>
    <w:p w14:paraId="49858B59" w14:textId="77777777" w:rsidR="001471A4" w:rsidRDefault="001471A4" w:rsidP="001471A4">
      <w:r>
        <w:t>Mailer 1</w:t>
      </w:r>
    </w:p>
    <w:p w14:paraId="233FB192" w14:textId="77777777" w:rsidR="00BF3F99" w:rsidRDefault="00954851" w:rsidP="001471A4">
      <w:r>
        <w:t xml:space="preserve">Subject: </w:t>
      </w:r>
      <w:commentRangeStart w:id="0"/>
      <w:r w:rsidR="00BF3F99">
        <w:t>Can G Suite Premium offer you a competitive edge?</w:t>
      </w:r>
      <w:commentRangeEnd w:id="0"/>
      <w:r w:rsidR="00BF3F99">
        <w:rPr>
          <w:rStyle w:val="CommentReference"/>
        </w:rPr>
        <w:commentReference w:id="0"/>
      </w:r>
    </w:p>
    <w:p w14:paraId="5D8BF884" w14:textId="77777777" w:rsidR="00AB7A5D" w:rsidRPr="00AB7A5D" w:rsidRDefault="007B16FE" w:rsidP="00AB7A5D">
      <w:pPr>
        <w:pStyle w:val="Title"/>
        <w:jc w:val="center"/>
        <w:rPr>
          <w:sz w:val="52"/>
        </w:rPr>
      </w:pPr>
      <w:r>
        <w:rPr>
          <w:sz w:val="52"/>
        </w:rPr>
        <w:t>Enhance Business</w:t>
      </w:r>
      <w:r w:rsidR="00AB7A5D" w:rsidRPr="00AB7A5D">
        <w:rPr>
          <w:sz w:val="52"/>
        </w:rPr>
        <w:t xml:space="preserve"> Productivity</w:t>
      </w:r>
    </w:p>
    <w:p w14:paraId="5DC9CEEC" w14:textId="77777777" w:rsidR="00AB7A5D" w:rsidRDefault="00AB7A5D" w:rsidP="001471A4">
      <w:bookmarkStart w:id="1" w:name="_GoBack"/>
      <w:bookmarkEnd w:id="1"/>
    </w:p>
    <w:p w14:paraId="22140DF3" w14:textId="77777777" w:rsidR="00BF3F99" w:rsidRDefault="00BF3F99" w:rsidP="001471A4">
      <w:r>
        <w:t xml:space="preserve">Are you </w:t>
      </w:r>
      <w:proofErr w:type="spellStart"/>
      <w:r>
        <w:t>maximising</w:t>
      </w:r>
      <w:proofErr w:type="spellEnd"/>
      <w:r>
        <w:t xml:space="preserve"> workforce potential?</w:t>
      </w:r>
    </w:p>
    <w:p w14:paraId="7667F16D" w14:textId="77777777" w:rsidR="00BF3F99" w:rsidRDefault="00BF3F99" w:rsidP="001471A4">
      <w:r>
        <w:t xml:space="preserve">Is your team as productive, efficient, and agile, as it </w:t>
      </w:r>
      <w:r w:rsidR="00771FB9">
        <w:t>c</w:t>
      </w:r>
      <w:r>
        <w:t>ould be?</w:t>
      </w:r>
    </w:p>
    <w:p w14:paraId="0CA5CDC0" w14:textId="77777777" w:rsidR="001471A4" w:rsidRDefault="001471A4" w:rsidP="001471A4">
      <w:r>
        <w:t xml:space="preserve">Here’s how our G Suite Solutions can </w:t>
      </w:r>
      <w:r w:rsidR="00BF3F99">
        <w:t>transform you</w:t>
      </w:r>
      <w:r w:rsidR="00771FB9">
        <w:t>r</w:t>
      </w:r>
      <w:r w:rsidR="00BF3F99">
        <w:t xml:space="preserve"> work</w:t>
      </w:r>
      <w:r w:rsidR="00771FB9">
        <w:t>place</w:t>
      </w:r>
      <w:r>
        <w:t>:</w:t>
      </w:r>
    </w:p>
    <w:p w14:paraId="4FD2E8A2" w14:textId="77777777" w:rsidR="001471A4" w:rsidRPr="00266E7F" w:rsidRDefault="001471A4" w:rsidP="00266E7F">
      <w:pPr>
        <w:spacing w:after="0"/>
        <w:rPr>
          <w:b/>
        </w:rPr>
      </w:pPr>
      <w:r w:rsidRPr="00266E7F">
        <w:rPr>
          <w:b/>
        </w:rPr>
        <w:t>Anytime, anywhere access.</w:t>
      </w:r>
    </w:p>
    <w:p w14:paraId="69337D4B" w14:textId="77777777" w:rsidR="001471A4" w:rsidRDefault="001471A4" w:rsidP="001471A4">
      <w:r>
        <w:t>With all your files securely stored on the cloud, all you need is a simple search to locate, retrieve, and export</w:t>
      </w:r>
      <w:r w:rsidR="00954851">
        <w:t>, across platforms.</w:t>
      </w:r>
    </w:p>
    <w:p w14:paraId="775A9C68" w14:textId="77777777" w:rsidR="001471A4" w:rsidRPr="00266E7F" w:rsidRDefault="001471A4" w:rsidP="00266E7F">
      <w:pPr>
        <w:spacing w:after="0"/>
        <w:rPr>
          <w:b/>
        </w:rPr>
      </w:pPr>
      <w:r w:rsidRPr="00266E7F">
        <w:rPr>
          <w:b/>
        </w:rPr>
        <w:t>Complete visibility.</w:t>
      </w:r>
    </w:p>
    <w:p w14:paraId="6A2F2CC7" w14:textId="77777777" w:rsidR="001471A4" w:rsidRDefault="001471A4" w:rsidP="001471A4">
      <w:r>
        <w:t>G Suite offers detailed version histories and change monitoring, to help track updates and individual edits.</w:t>
      </w:r>
    </w:p>
    <w:p w14:paraId="2ED5B6D2" w14:textId="77777777" w:rsidR="001471A4" w:rsidRPr="00266E7F" w:rsidRDefault="001471A4" w:rsidP="00266E7F">
      <w:pPr>
        <w:spacing w:after="0"/>
        <w:rPr>
          <w:b/>
        </w:rPr>
      </w:pPr>
      <w:r w:rsidRPr="00266E7F">
        <w:rPr>
          <w:b/>
        </w:rPr>
        <w:t>Seamless business continuity.</w:t>
      </w:r>
    </w:p>
    <w:p w14:paraId="57D358AD" w14:textId="77777777" w:rsidR="001471A4" w:rsidRDefault="001471A4" w:rsidP="001471A4">
      <w:r>
        <w:t>Automated backup protects your data from disaster events and downtimes, ensuring workflows are never interrupted.</w:t>
      </w:r>
    </w:p>
    <w:p w14:paraId="61FDBC23" w14:textId="77777777" w:rsidR="00266E7F" w:rsidRPr="00266E7F" w:rsidRDefault="001471A4" w:rsidP="00266E7F">
      <w:pPr>
        <w:spacing w:after="0"/>
        <w:rPr>
          <w:b/>
        </w:rPr>
      </w:pPr>
      <w:r w:rsidRPr="00266E7F">
        <w:rPr>
          <w:b/>
        </w:rPr>
        <w:t xml:space="preserve">Mobile and multi-format </w:t>
      </w:r>
      <w:r w:rsidR="00266E7F" w:rsidRPr="00266E7F">
        <w:rPr>
          <w:b/>
        </w:rPr>
        <w:t>support.</w:t>
      </w:r>
    </w:p>
    <w:p w14:paraId="5E277C01" w14:textId="77777777" w:rsidR="00266E7F" w:rsidRDefault="00266E7F" w:rsidP="001471A4">
      <w:r>
        <w:t>The world’s most popular file types, operating systems, and device configurations are G Suite compatible.</w:t>
      </w:r>
    </w:p>
    <w:p w14:paraId="2BCD24C8" w14:textId="72B85A69" w:rsidR="00BF3F99" w:rsidRDefault="000A6C27" w:rsidP="001471A4">
      <w:r>
        <w:t xml:space="preserve">Write </w:t>
      </w:r>
      <w:r w:rsidR="00954851">
        <w:t xml:space="preserve">to us at &lt;email&gt; or </w:t>
      </w:r>
      <w:r>
        <w:t xml:space="preserve">call </w:t>
      </w:r>
      <w:r w:rsidR="00954851">
        <w:t xml:space="preserve">&lt;no.&gt; to learn how </w:t>
      </w:r>
      <w:r w:rsidR="001973BE">
        <w:t>&lt;company name&gt;</w:t>
      </w:r>
      <w:r w:rsidR="00954851">
        <w:t xml:space="preserve"> could </w:t>
      </w:r>
      <w:r w:rsidR="00BF3F99">
        <w:t>simplify your G Suite adoption journey.</w:t>
      </w:r>
    </w:p>
    <w:p w14:paraId="7808CE24" w14:textId="77777777" w:rsidR="00954851" w:rsidRDefault="00954851">
      <w:r>
        <w:br w:type="page"/>
      </w:r>
    </w:p>
    <w:p w14:paraId="04D931D8" w14:textId="77777777" w:rsidR="00266E7F" w:rsidRDefault="00266E7F" w:rsidP="001471A4">
      <w:r>
        <w:lastRenderedPageBreak/>
        <w:t>Mailer 2</w:t>
      </w:r>
    </w:p>
    <w:p w14:paraId="1B59DB33" w14:textId="77777777" w:rsidR="00954851" w:rsidRDefault="00954851" w:rsidP="001471A4">
      <w:r>
        <w:t xml:space="preserve">Subject: </w:t>
      </w:r>
      <w:commentRangeStart w:id="2"/>
      <w:r w:rsidR="00BF3F99">
        <w:t>Is your data secure and your business, risk-free?</w:t>
      </w:r>
      <w:commentRangeEnd w:id="2"/>
      <w:r w:rsidR="00BF3F99">
        <w:rPr>
          <w:rStyle w:val="CommentReference"/>
        </w:rPr>
        <w:commentReference w:id="2"/>
      </w:r>
    </w:p>
    <w:p w14:paraId="613B020D" w14:textId="77777777" w:rsidR="00AB7A5D" w:rsidRPr="00AB7A5D" w:rsidRDefault="00884708" w:rsidP="00AB7A5D">
      <w:pPr>
        <w:pStyle w:val="Title"/>
        <w:jc w:val="center"/>
        <w:rPr>
          <w:sz w:val="48"/>
        </w:rPr>
      </w:pPr>
      <w:r>
        <w:rPr>
          <w:sz w:val="48"/>
        </w:rPr>
        <w:t>Fortify Your IT Environment</w:t>
      </w:r>
    </w:p>
    <w:p w14:paraId="2FCA945A" w14:textId="77777777" w:rsidR="00AB7A5D" w:rsidRDefault="00AB7A5D" w:rsidP="001471A4"/>
    <w:p w14:paraId="09A9FC31" w14:textId="77777777" w:rsidR="00771FB9" w:rsidRPr="00771FB9" w:rsidRDefault="00771FB9" w:rsidP="001471A4">
      <w:pPr>
        <w:rPr>
          <w:lang w:val="en-IN"/>
        </w:rPr>
      </w:pPr>
      <w:r>
        <w:t>Today, modern businesses are constantly battling multiple security and compliance challenges. What's required is a solution that is not only hyper-efficient, but also risk-protected.</w:t>
      </w:r>
    </w:p>
    <w:p w14:paraId="593C9FD1" w14:textId="77777777" w:rsidR="000B1EF5" w:rsidRDefault="000B1EF5" w:rsidP="001471A4">
      <w:r>
        <w:t xml:space="preserve">Here’s how </w:t>
      </w:r>
      <w:r w:rsidR="00771FB9">
        <w:t>moving to G Suite from traditional platforms can transform your security capabil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2818"/>
        <w:gridCol w:w="3117"/>
      </w:tblGrid>
      <w:tr w:rsidR="000B1EF5" w14:paraId="03A948E2" w14:textId="77777777" w:rsidTr="00AB7A5D">
        <w:tc>
          <w:tcPr>
            <w:tcW w:w="3415" w:type="dxa"/>
          </w:tcPr>
          <w:p w14:paraId="05CC01BA" w14:textId="77777777" w:rsidR="000B1EF5" w:rsidRDefault="000B1EF5" w:rsidP="001471A4"/>
        </w:tc>
        <w:tc>
          <w:tcPr>
            <w:tcW w:w="2818" w:type="dxa"/>
          </w:tcPr>
          <w:p w14:paraId="7E6AE627" w14:textId="77777777" w:rsidR="000B1EF5" w:rsidRPr="00954851" w:rsidRDefault="000B1EF5" w:rsidP="00954851">
            <w:pPr>
              <w:spacing w:line="360" w:lineRule="auto"/>
              <w:jc w:val="center"/>
              <w:rPr>
                <w:b/>
              </w:rPr>
            </w:pPr>
            <w:r w:rsidRPr="00954851">
              <w:rPr>
                <w:b/>
              </w:rPr>
              <w:t>On-premise platforms</w:t>
            </w:r>
          </w:p>
        </w:tc>
        <w:tc>
          <w:tcPr>
            <w:tcW w:w="3117" w:type="dxa"/>
          </w:tcPr>
          <w:p w14:paraId="660C5F1A" w14:textId="77777777" w:rsidR="000B1EF5" w:rsidRPr="00954851" w:rsidRDefault="000B1EF5" w:rsidP="00954851">
            <w:pPr>
              <w:spacing w:line="360" w:lineRule="auto"/>
              <w:jc w:val="center"/>
              <w:rPr>
                <w:b/>
              </w:rPr>
            </w:pPr>
            <w:r w:rsidRPr="00954851">
              <w:rPr>
                <w:b/>
              </w:rPr>
              <w:t>G Suite for Business</w:t>
            </w:r>
          </w:p>
        </w:tc>
      </w:tr>
      <w:tr w:rsidR="000B1EF5" w14:paraId="4418D3C4" w14:textId="77777777" w:rsidTr="00AB7A5D">
        <w:tc>
          <w:tcPr>
            <w:tcW w:w="3415" w:type="dxa"/>
          </w:tcPr>
          <w:p w14:paraId="105DB0D0" w14:textId="77777777" w:rsidR="000B1EF5" w:rsidRPr="00954851" w:rsidRDefault="00EE3143" w:rsidP="00954851">
            <w:pPr>
              <w:spacing w:line="360" w:lineRule="auto"/>
              <w:rPr>
                <w:rFonts w:asciiTheme="majorHAnsi" w:hAnsiTheme="majorHAnsi" w:cstheme="majorHAnsi"/>
                <w:sz w:val="28"/>
              </w:rPr>
            </w:pPr>
            <w:r w:rsidRPr="00954851">
              <w:rPr>
                <w:rFonts w:asciiTheme="majorHAnsi" w:hAnsiTheme="majorHAnsi" w:cstheme="majorHAnsi"/>
                <w:sz w:val="28"/>
              </w:rPr>
              <w:t>Cross-device sharing</w:t>
            </w:r>
          </w:p>
        </w:tc>
        <w:tc>
          <w:tcPr>
            <w:tcW w:w="2818" w:type="dxa"/>
            <w:vAlign w:val="bottom"/>
          </w:tcPr>
          <w:p w14:paraId="7554E391" w14:textId="77777777" w:rsidR="000B1EF5" w:rsidRDefault="000B1EF5" w:rsidP="00954851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</w:pPr>
          </w:p>
        </w:tc>
        <w:tc>
          <w:tcPr>
            <w:tcW w:w="3117" w:type="dxa"/>
            <w:vAlign w:val="bottom"/>
          </w:tcPr>
          <w:p w14:paraId="54AB20DE" w14:textId="77777777" w:rsidR="000B1EF5" w:rsidRDefault="000B1EF5" w:rsidP="00954851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</w:pPr>
          </w:p>
        </w:tc>
      </w:tr>
      <w:tr w:rsidR="000B1EF5" w14:paraId="4DBB0A8B" w14:textId="77777777" w:rsidTr="00AB7A5D">
        <w:tc>
          <w:tcPr>
            <w:tcW w:w="3415" w:type="dxa"/>
          </w:tcPr>
          <w:p w14:paraId="0780EE5B" w14:textId="77777777" w:rsidR="000B1EF5" w:rsidRPr="00954851" w:rsidRDefault="000B1EF5" w:rsidP="00954851">
            <w:pPr>
              <w:spacing w:line="360" w:lineRule="auto"/>
              <w:rPr>
                <w:rFonts w:asciiTheme="majorHAnsi" w:hAnsiTheme="majorHAnsi" w:cstheme="majorHAnsi"/>
                <w:sz w:val="28"/>
              </w:rPr>
            </w:pPr>
            <w:r w:rsidRPr="00954851">
              <w:rPr>
                <w:rFonts w:asciiTheme="majorHAnsi" w:hAnsiTheme="majorHAnsi" w:cstheme="majorHAnsi"/>
                <w:sz w:val="28"/>
              </w:rPr>
              <w:t>Automated backup</w:t>
            </w:r>
          </w:p>
        </w:tc>
        <w:tc>
          <w:tcPr>
            <w:tcW w:w="2818" w:type="dxa"/>
            <w:vAlign w:val="bottom"/>
          </w:tcPr>
          <w:p w14:paraId="7844DEF7" w14:textId="77777777" w:rsidR="000B1EF5" w:rsidRDefault="000B1EF5" w:rsidP="00954851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</w:pPr>
          </w:p>
        </w:tc>
        <w:tc>
          <w:tcPr>
            <w:tcW w:w="3117" w:type="dxa"/>
            <w:vAlign w:val="bottom"/>
          </w:tcPr>
          <w:p w14:paraId="052A95A2" w14:textId="77777777" w:rsidR="000B1EF5" w:rsidRDefault="000B1EF5" w:rsidP="00954851">
            <w:pPr>
              <w:pStyle w:val="ListParagraph"/>
              <w:numPr>
                <w:ilvl w:val="0"/>
                <w:numId w:val="3"/>
              </w:numPr>
              <w:spacing w:line="360" w:lineRule="auto"/>
              <w:jc w:val="center"/>
            </w:pPr>
          </w:p>
        </w:tc>
      </w:tr>
      <w:tr w:rsidR="000B1EF5" w14:paraId="05D7F7A0" w14:textId="77777777" w:rsidTr="00AB7A5D">
        <w:tc>
          <w:tcPr>
            <w:tcW w:w="3415" w:type="dxa"/>
          </w:tcPr>
          <w:p w14:paraId="1B905429" w14:textId="77777777" w:rsidR="000B1EF5" w:rsidRPr="00954851" w:rsidRDefault="000B1EF5" w:rsidP="00954851">
            <w:pPr>
              <w:spacing w:line="360" w:lineRule="auto"/>
              <w:rPr>
                <w:rFonts w:asciiTheme="majorHAnsi" w:hAnsiTheme="majorHAnsi" w:cstheme="majorHAnsi"/>
                <w:sz w:val="28"/>
              </w:rPr>
            </w:pPr>
            <w:r w:rsidRPr="00954851">
              <w:rPr>
                <w:rFonts w:asciiTheme="majorHAnsi" w:hAnsiTheme="majorHAnsi" w:cstheme="majorHAnsi"/>
                <w:sz w:val="28"/>
              </w:rPr>
              <w:t>Built-in files compatibility</w:t>
            </w:r>
          </w:p>
        </w:tc>
        <w:tc>
          <w:tcPr>
            <w:tcW w:w="2818" w:type="dxa"/>
            <w:vAlign w:val="bottom"/>
          </w:tcPr>
          <w:p w14:paraId="0AF95E52" w14:textId="77777777" w:rsidR="000B1EF5" w:rsidRDefault="000B1EF5" w:rsidP="00954851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</w:pPr>
          </w:p>
        </w:tc>
        <w:tc>
          <w:tcPr>
            <w:tcW w:w="3117" w:type="dxa"/>
            <w:vAlign w:val="bottom"/>
          </w:tcPr>
          <w:p w14:paraId="1BA436D3" w14:textId="77777777" w:rsidR="000B1EF5" w:rsidRDefault="000B1EF5" w:rsidP="00954851">
            <w:pPr>
              <w:pStyle w:val="ListParagraph"/>
              <w:numPr>
                <w:ilvl w:val="0"/>
                <w:numId w:val="3"/>
              </w:numPr>
              <w:spacing w:line="360" w:lineRule="auto"/>
              <w:jc w:val="center"/>
            </w:pPr>
          </w:p>
        </w:tc>
      </w:tr>
      <w:tr w:rsidR="000B1EF5" w14:paraId="0AB0C18B" w14:textId="77777777" w:rsidTr="00AB7A5D">
        <w:tc>
          <w:tcPr>
            <w:tcW w:w="3415" w:type="dxa"/>
          </w:tcPr>
          <w:p w14:paraId="494366BA" w14:textId="77777777" w:rsidR="000B1EF5" w:rsidRPr="00954851" w:rsidRDefault="00EE3143" w:rsidP="00954851">
            <w:pPr>
              <w:spacing w:line="360" w:lineRule="auto"/>
              <w:rPr>
                <w:rFonts w:asciiTheme="majorHAnsi" w:hAnsiTheme="majorHAnsi" w:cstheme="majorHAnsi"/>
                <w:sz w:val="28"/>
              </w:rPr>
            </w:pPr>
            <w:r w:rsidRPr="00954851">
              <w:rPr>
                <w:rFonts w:asciiTheme="majorHAnsi" w:hAnsiTheme="majorHAnsi" w:cstheme="majorHAnsi"/>
                <w:sz w:val="28"/>
              </w:rPr>
              <w:t>Data loss prevention</w:t>
            </w:r>
          </w:p>
        </w:tc>
        <w:tc>
          <w:tcPr>
            <w:tcW w:w="2818" w:type="dxa"/>
            <w:vAlign w:val="bottom"/>
          </w:tcPr>
          <w:p w14:paraId="39C8D0DA" w14:textId="77777777" w:rsidR="000B1EF5" w:rsidRDefault="000B1EF5" w:rsidP="00954851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</w:pPr>
          </w:p>
        </w:tc>
        <w:tc>
          <w:tcPr>
            <w:tcW w:w="3117" w:type="dxa"/>
            <w:vAlign w:val="bottom"/>
          </w:tcPr>
          <w:p w14:paraId="68010885" w14:textId="77777777" w:rsidR="000B1EF5" w:rsidRDefault="000B1EF5" w:rsidP="00954851">
            <w:pPr>
              <w:pStyle w:val="ListParagraph"/>
              <w:numPr>
                <w:ilvl w:val="0"/>
                <w:numId w:val="3"/>
              </w:numPr>
              <w:spacing w:line="360" w:lineRule="auto"/>
              <w:jc w:val="center"/>
            </w:pPr>
          </w:p>
        </w:tc>
      </w:tr>
      <w:tr w:rsidR="000B1EF5" w14:paraId="4C3764F6" w14:textId="77777777" w:rsidTr="00AB7A5D">
        <w:tc>
          <w:tcPr>
            <w:tcW w:w="3415" w:type="dxa"/>
          </w:tcPr>
          <w:p w14:paraId="39FDA233" w14:textId="77777777" w:rsidR="000B1EF5" w:rsidRPr="00954851" w:rsidRDefault="00EE3143" w:rsidP="00954851">
            <w:pPr>
              <w:spacing w:line="360" w:lineRule="auto"/>
              <w:rPr>
                <w:rFonts w:asciiTheme="majorHAnsi" w:hAnsiTheme="majorHAnsi" w:cstheme="majorHAnsi"/>
                <w:sz w:val="28"/>
              </w:rPr>
            </w:pPr>
            <w:r w:rsidRPr="00954851">
              <w:rPr>
                <w:rFonts w:asciiTheme="majorHAnsi" w:hAnsiTheme="majorHAnsi" w:cstheme="majorHAnsi"/>
                <w:sz w:val="28"/>
              </w:rPr>
              <w:t>Detailed version histories</w:t>
            </w:r>
          </w:p>
        </w:tc>
        <w:tc>
          <w:tcPr>
            <w:tcW w:w="2818" w:type="dxa"/>
            <w:vAlign w:val="bottom"/>
          </w:tcPr>
          <w:p w14:paraId="52445AEA" w14:textId="77777777" w:rsidR="000B1EF5" w:rsidRDefault="000B1EF5" w:rsidP="00954851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</w:pPr>
          </w:p>
        </w:tc>
        <w:tc>
          <w:tcPr>
            <w:tcW w:w="3117" w:type="dxa"/>
            <w:vAlign w:val="bottom"/>
          </w:tcPr>
          <w:p w14:paraId="23609B6D" w14:textId="77777777" w:rsidR="000B1EF5" w:rsidRDefault="000B1EF5" w:rsidP="00954851">
            <w:pPr>
              <w:pStyle w:val="ListParagraph"/>
              <w:numPr>
                <w:ilvl w:val="0"/>
                <w:numId w:val="3"/>
              </w:numPr>
              <w:spacing w:line="360" w:lineRule="auto"/>
              <w:jc w:val="center"/>
            </w:pPr>
          </w:p>
        </w:tc>
      </w:tr>
      <w:tr w:rsidR="000B1EF5" w14:paraId="65E38EAD" w14:textId="77777777" w:rsidTr="00AB7A5D">
        <w:tc>
          <w:tcPr>
            <w:tcW w:w="3415" w:type="dxa"/>
          </w:tcPr>
          <w:p w14:paraId="04290C56" w14:textId="77777777" w:rsidR="000B1EF5" w:rsidRPr="00954851" w:rsidRDefault="00EE3143" w:rsidP="00954851">
            <w:pPr>
              <w:spacing w:line="360" w:lineRule="auto"/>
              <w:rPr>
                <w:rFonts w:asciiTheme="majorHAnsi" w:hAnsiTheme="majorHAnsi" w:cstheme="majorHAnsi"/>
                <w:sz w:val="28"/>
              </w:rPr>
            </w:pPr>
            <w:r w:rsidRPr="00954851">
              <w:rPr>
                <w:rFonts w:asciiTheme="majorHAnsi" w:hAnsiTheme="majorHAnsi" w:cstheme="majorHAnsi"/>
                <w:sz w:val="28"/>
              </w:rPr>
              <w:t>Trends &amp; reports for admins</w:t>
            </w:r>
          </w:p>
        </w:tc>
        <w:tc>
          <w:tcPr>
            <w:tcW w:w="2818" w:type="dxa"/>
            <w:vAlign w:val="bottom"/>
          </w:tcPr>
          <w:p w14:paraId="35CADFFD" w14:textId="77777777" w:rsidR="000B1EF5" w:rsidRDefault="000B1EF5" w:rsidP="00954851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</w:pPr>
          </w:p>
        </w:tc>
        <w:tc>
          <w:tcPr>
            <w:tcW w:w="3117" w:type="dxa"/>
            <w:vAlign w:val="bottom"/>
          </w:tcPr>
          <w:p w14:paraId="42FFAED9" w14:textId="77777777" w:rsidR="000B1EF5" w:rsidRDefault="000B1EF5" w:rsidP="00954851">
            <w:pPr>
              <w:pStyle w:val="ListParagraph"/>
              <w:numPr>
                <w:ilvl w:val="0"/>
                <w:numId w:val="3"/>
              </w:numPr>
              <w:spacing w:line="360" w:lineRule="auto"/>
              <w:jc w:val="center"/>
            </w:pPr>
          </w:p>
        </w:tc>
      </w:tr>
    </w:tbl>
    <w:p w14:paraId="65E56680" w14:textId="77777777" w:rsidR="00266E7F" w:rsidRDefault="00266E7F" w:rsidP="001471A4"/>
    <w:p w14:paraId="2C9A2CAB" w14:textId="257162E3" w:rsidR="006573F4" w:rsidRDefault="000A6C27" w:rsidP="006573F4">
      <w:r>
        <w:t xml:space="preserve">Kickstart your migration to a secure, cloud-based environment with </w:t>
      </w:r>
      <w:r w:rsidR="001973BE">
        <w:t>&lt;company name&gt;</w:t>
      </w:r>
      <w:r>
        <w:t xml:space="preserve">. </w:t>
      </w:r>
      <w:r w:rsidR="006573F4">
        <w:t>Connect with us at &lt;email&gt; or &lt;no.&gt; to learn more.</w:t>
      </w:r>
    </w:p>
    <w:p w14:paraId="31B072BD" w14:textId="77777777" w:rsidR="00EE3143" w:rsidRPr="00266E7F" w:rsidRDefault="00EE3143" w:rsidP="001471A4"/>
    <w:sectPr w:rsidR="00EE3143" w:rsidRPr="00266E7F" w:rsidSect="000C1D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CHIRADEEP BASU" w:date="2018-05-22T15:52:00Z" w:initials="CB">
    <w:p w14:paraId="6363B4F4" w14:textId="77777777" w:rsidR="00BF3F99" w:rsidRDefault="00BF3F99">
      <w:pPr>
        <w:pStyle w:val="CommentText"/>
      </w:pPr>
      <w:r>
        <w:rPr>
          <w:rStyle w:val="CommentReference"/>
        </w:rPr>
        <w:annotationRef/>
      </w:r>
      <w:r>
        <w:t>Consider alternative headings:</w:t>
      </w:r>
    </w:p>
    <w:p w14:paraId="0321D334" w14:textId="77777777" w:rsidR="00BF3F99" w:rsidRDefault="00BF3F99">
      <w:pPr>
        <w:pStyle w:val="CommentText"/>
      </w:pPr>
    </w:p>
    <w:p w14:paraId="43B02E35" w14:textId="77777777" w:rsidR="00BF3F99" w:rsidRDefault="00BF3F99">
      <w:pPr>
        <w:pStyle w:val="CommentText"/>
      </w:pPr>
      <w:r>
        <w:t>Is G Suite Premium a true differentiator?</w:t>
      </w:r>
    </w:p>
  </w:comment>
  <w:comment w:id="2" w:author="CHIRADEEP BASU" w:date="2018-05-22T15:52:00Z" w:initials="CB">
    <w:p w14:paraId="58E98990" w14:textId="77777777" w:rsidR="00BF3F99" w:rsidRDefault="00BF3F99">
      <w:pPr>
        <w:pStyle w:val="CommentText"/>
      </w:pPr>
      <w:r>
        <w:rPr>
          <w:rStyle w:val="CommentReference"/>
        </w:rPr>
        <w:annotationRef/>
      </w:r>
      <w:r>
        <w:t>Consider alternative headers:</w:t>
      </w:r>
    </w:p>
    <w:p w14:paraId="124F2FC8" w14:textId="77777777" w:rsidR="00BF3F99" w:rsidRDefault="00BF3F99">
      <w:pPr>
        <w:pStyle w:val="CommentText"/>
      </w:pPr>
    </w:p>
    <w:p w14:paraId="02E8D6AA" w14:textId="77777777" w:rsidR="00BF3F99" w:rsidRDefault="00BF3F99">
      <w:pPr>
        <w:pStyle w:val="CommentText"/>
      </w:pPr>
      <w:r>
        <w:t>Are you ready to experience enterprise-grade data security?</w:t>
      </w:r>
    </w:p>
    <w:p w14:paraId="397FE46A" w14:textId="77777777" w:rsidR="00BF3F99" w:rsidRDefault="00BF3F99">
      <w:pPr>
        <w:pStyle w:val="CommentText"/>
      </w:pPr>
      <w:r>
        <w:t>OR</w:t>
      </w:r>
    </w:p>
    <w:p w14:paraId="7A6A9A3D" w14:textId="77777777" w:rsidR="00BF3F99" w:rsidRDefault="00771FB9">
      <w:pPr>
        <w:pStyle w:val="CommentText"/>
      </w:pPr>
      <w:r>
        <w:t xml:space="preserve">Make </w:t>
      </w:r>
      <w:r w:rsidR="00BF3F99">
        <w:t>data security</w:t>
      </w:r>
      <w:r>
        <w:t xml:space="preserve"> your strongest asse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3B02E35" w15:done="0"/>
  <w15:commentEx w15:paraId="7A6A9A3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B02E35" w16cid:durableId="1ED48269"/>
  <w16cid:commentId w16cid:paraId="7A6A9A3D" w16cid:durableId="1ED4826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0294B"/>
    <w:multiLevelType w:val="hybridMultilevel"/>
    <w:tmpl w:val="9C6EC7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D03A30"/>
    <w:multiLevelType w:val="hybridMultilevel"/>
    <w:tmpl w:val="FB2EC9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FA003A"/>
    <w:multiLevelType w:val="hybridMultilevel"/>
    <w:tmpl w:val="C9901726"/>
    <w:lvl w:ilvl="0" w:tplc="8FA07CAE">
      <w:start w:val="1"/>
      <w:numFmt w:val="bullet"/>
      <w:lvlText w:val="×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QiUxMzC0tLY0NDYyUdpeDU4uLM/DyQAuNaAFGYT3ssAAAA"/>
  </w:docVars>
  <w:rsids>
    <w:rsidRoot w:val="001471A4"/>
    <w:rsid w:val="00072C43"/>
    <w:rsid w:val="000A6C27"/>
    <w:rsid w:val="000B1EF5"/>
    <w:rsid w:val="000C1D67"/>
    <w:rsid w:val="001471A4"/>
    <w:rsid w:val="001973BE"/>
    <w:rsid w:val="001B728F"/>
    <w:rsid w:val="00266E7F"/>
    <w:rsid w:val="00477CFD"/>
    <w:rsid w:val="005D5282"/>
    <w:rsid w:val="006573F4"/>
    <w:rsid w:val="00771FB9"/>
    <w:rsid w:val="007B16FE"/>
    <w:rsid w:val="00884708"/>
    <w:rsid w:val="008F60C8"/>
    <w:rsid w:val="009235C9"/>
    <w:rsid w:val="00954851"/>
    <w:rsid w:val="009E0497"/>
    <w:rsid w:val="00AB7A5D"/>
    <w:rsid w:val="00BF3F99"/>
    <w:rsid w:val="00D47F18"/>
    <w:rsid w:val="00E373AC"/>
    <w:rsid w:val="00EE3143"/>
    <w:rsid w:val="00EF447A"/>
    <w:rsid w:val="00F1141E"/>
    <w:rsid w:val="00F37B3C"/>
    <w:rsid w:val="00FF23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4A181"/>
  <w15:docId w15:val="{7DB1AC0A-7526-4FA7-BA52-D3C88B68F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1D6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A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A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1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314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B7A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7A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B7A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B7A5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6C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6C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6C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C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C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6C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C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wesha Roy</dc:creator>
  <cp:lastModifiedBy>Anwesha Roy</cp:lastModifiedBy>
  <cp:revision>6</cp:revision>
  <dcterms:created xsi:type="dcterms:W3CDTF">2018-05-22T10:26:00Z</dcterms:created>
  <dcterms:modified xsi:type="dcterms:W3CDTF">2018-06-20T02:07:00Z</dcterms:modified>
</cp:coreProperties>
</file>